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D9E7" w14:textId="0BAD642F" w:rsidR="00B122F7" w:rsidRDefault="00B84106" w:rsidP="00B122F7">
      <w:pPr>
        <w:rPr>
          <w:b/>
        </w:rPr>
      </w:pPr>
      <w:r>
        <w:rPr>
          <w:b/>
        </w:rPr>
        <w:t xml:space="preserve">TMHSDC </w:t>
      </w:r>
      <w:r w:rsidR="000B6891">
        <w:rPr>
          <w:b/>
        </w:rPr>
        <w:t>Fall</w:t>
      </w:r>
      <w:r>
        <w:rPr>
          <w:b/>
        </w:rPr>
        <w:t xml:space="preserve"> 2021 Meeting </w:t>
      </w:r>
    </w:p>
    <w:p w14:paraId="06BD9604" w14:textId="48BA0D6F" w:rsidR="00B84106" w:rsidRDefault="000B6891" w:rsidP="00B122F7">
      <w:pPr>
        <w:rPr>
          <w:b/>
        </w:rPr>
      </w:pPr>
      <w:r>
        <w:rPr>
          <w:b/>
        </w:rPr>
        <w:t>Piscataquis County Fair Grounds, Dover-Foxcroft, Maine</w:t>
      </w:r>
    </w:p>
    <w:p w14:paraId="3230CCBA" w14:textId="24A2414E" w:rsidR="00B84106" w:rsidRPr="00FF7473" w:rsidRDefault="000B6891" w:rsidP="00B122F7">
      <w:pPr>
        <w:rPr>
          <w:b/>
        </w:rPr>
      </w:pPr>
      <w:r>
        <w:rPr>
          <w:b/>
        </w:rPr>
        <w:t>November 14</w:t>
      </w:r>
      <w:r w:rsidR="00B84106">
        <w:rPr>
          <w:b/>
        </w:rPr>
        <w:t>, 2021</w:t>
      </w:r>
    </w:p>
    <w:p w14:paraId="274D3BFA" w14:textId="77777777" w:rsidR="00B122F7" w:rsidRPr="00FF7473" w:rsidRDefault="00B122F7" w:rsidP="00B122F7">
      <w:pPr>
        <w:pStyle w:val="ListParagraph"/>
        <w:numPr>
          <w:ilvl w:val="0"/>
          <w:numId w:val="1"/>
        </w:numPr>
        <w:rPr>
          <w:b/>
        </w:rPr>
      </w:pPr>
      <w:r w:rsidRPr="00FF7473">
        <w:rPr>
          <w:b/>
        </w:rPr>
        <w:t>Welcome and call to order</w:t>
      </w:r>
    </w:p>
    <w:p w14:paraId="59029D1E" w14:textId="0F5D5F5C" w:rsidR="00B122F7" w:rsidRPr="00FF7473" w:rsidRDefault="00B84106" w:rsidP="00B122F7">
      <w:pPr>
        <w:pStyle w:val="ListParagraph"/>
        <w:numPr>
          <w:ilvl w:val="0"/>
          <w:numId w:val="1"/>
        </w:numPr>
        <w:rPr>
          <w:b/>
        </w:rPr>
      </w:pPr>
      <w:r>
        <w:rPr>
          <w:b/>
        </w:rPr>
        <w:t xml:space="preserve">Secretary reading of </w:t>
      </w:r>
      <w:r w:rsidR="000B6891">
        <w:rPr>
          <w:b/>
        </w:rPr>
        <w:t>Spring 2021</w:t>
      </w:r>
      <w:r w:rsidR="00B122F7" w:rsidRPr="00FF7473">
        <w:rPr>
          <w:b/>
        </w:rPr>
        <w:t xml:space="preserve"> minutes and approval. </w:t>
      </w:r>
      <w:r>
        <w:t xml:space="preserve">Read by </w:t>
      </w:r>
      <w:r w:rsidR="000B6891">
        <w:t>Charlotte</w:t>
      </w:r>
      <w:r w:rsidR="009E4633">
        <w:t>.  Accepted as read</w:t>
      </w:r>
      <w:r w:rsidR="00503101">
        <w:t xml:space="preserve">. </w:t>
      </w:r>
      <w:r w:rsidR="000B6891">
        <w:t>Terry</w:t>
      </w:r>
      <w:r w:rsidR="00503101">
        <w:t xml:space="preserve"> motioned, Darlene 2</w:t>
      </w:r>
      <w:r w:rsidR="00503101" w:rsidRPr="00503101">
        <w:rPr>
          <w:vertAlign w:val="superscript"/>
        </w:rPr>
        <w:t>nd</w:t>
      </w:r>
      <w:r w:rsidR="00503101">
        <w:t>,</w:t>
      </w:r>
      <w:r w:rsidR="009E4633">
        <w:t xml:space="preserve"> unanimous</w:t>
      </w:r>
      <w:r w:rsidR="00503101">
        <w:t>ly passed.</w:t>
      </w:r>
    </w:p>
    <w:p w14:paraId="545263AF" w14:textId="278C4CFE" w:rsidR="00B122F7" w:rsidRPr="00FF7473" w:rsidRDefault="00B122F7" w:rsidP="00B122F7">
      <w:pPr>
        <w:pStyle w:val="ListParagraph"/>
        <w:numPr>
          <w:ilvl w:val="0"/>
          <w:numId w:val="1"/>
        </w:numPr>
        <w:rPr>
          <w:b/>
        </w:rPr>
      </w:pPr>
      <w:r w:rsidRPr="00FF7473">
        <w:rPr>
          <w:b/>
        </w:rPr>
        <w:t>Treasure</w:t>
      </w:r>
      <w:r w:rsidR="00A4225B">
        <w:rPr>
          <w:b/>
        </w:rPr>
        <w:t>r’</w:t>
      </w:r>
      <w:r w:rsidRPr="00FF7473">
        <w:rPr>
          <w:b/>
        </w:rPr>
        <w:t>s report and approval</w:t>
      </w:r>
      <w:r w:rsidR="009E4633">
        <w:rPr>
          <w:b/>
        </w:rPr>
        <w:t xml:space="preserve">. </w:t>
      </w:r>
      <w:r w:rsidR="00B84106">
        <w:rPr>
          <w:b/>
        </w:rPr>
        <w:t>$</w:t>
      </w:r>
      <w:r w:rsidR="000B6891">
        <w:t>1,012.15</w:t>
      </w:r>
      <w:r w:rsidR="009E4633">
        <w:t xml:space="preserve"> in the </w:t>
      </w:r>
      <w:r w:rsidR="00B84106">
        <w:t>Animal Welfare</w:t>
      </w:r>
      <w:r w:rsidR="009E4633">
        <w:t xml:space="preserve"> account.  </w:t>
      </w:r>
      <w:r w:rsidR="00B84106">
        <w:t>$4,76</w:t>
      </w:r>
      <w:r w:rsidR="000B6891">
        <w:t>2.08</w:t>
      </w:r>
      <w:r w:rsidR="009E4633">
        <w:t xml:space="preserve"> </w:t>
      </w:r>
      <w:r w:rsidR="00B84106">
        <w:t>total all</w:t>
      </w:r>
      <w:r w:rsidR="009E4633">
        <w:t xml:space="preserve"> account</w:t>
      </w:r>
      <w:r w:rsidR="00B84106">
        <w:t>s</w:t>
      </w:r>
      <w:r w:rsidR="009E4633">
        <w:t xml:space="preserve">.  </w:t>
      </w:r>
      <w:r w:rsidR="000B6891">
        <w:t>No transactions since the spring, just interest earned.</w:t>
      </w:r>
      <w:r w:rsidR="009E4633">
        <w:t xml:space="preserve">  Read by</w:t>
      </w:r>
      <w:r w:rsidR="00B84106">
        <w:t xml:space="preserve"> Gina</w:t>
      </w:r>
      <w:r w:rsidR="009E4633">
        <w:t xml:space="preserve">.  </w:t>
      </w:r>
      <w:r w:rsidR="000B6891">
        <w:t>Insurance bill to be paid this week.</w:t>
      </w:r>
    </w:p>
    <w:p w14:paraId="7D4A4AAB" w14:textId="0E30B8A4" w:rsidR="009E4633" w:rsidRPr="009E4633" w:rsidRDefault="00B122F7" w:rsidP="00B122F7">
      <w:pPr>
        <w:pStyle w:val="ListParagraph"/>
        <w:numPr>
          <w:ilvl w:val="0"/>
          <w:numId w:val="1"/>
        </w:numPr>
        <w:rPr>
          <w:b/>
        </w:rPr>
      </w:pPr>
      <w:r w:rsidRPr="00FF7473">
        <w:rPr>
          <w:b/>
        </w:rPr>
        <w:t>Animal welfare report (Darlene)</w:t>
      </w:r>
      <w:r w:rsidR="009E4633">
        <w:rPr>
          <w:b/>
        </w:rPr>
        <w:t xml:space="preserve"> </w:t>
      </w:r>
    </w:p>
    <w:p w14:paraId="6A6F0698" w14:textId="7C1D917F" w:rsidR="00911504" w:rsidRPr="000B6891" w:rsidRDefault="000B6891" w:rsidP="000B6891">
      <w:pPr>
        <w:pStyle w:val="ListParagraph"/>
        <w:numPr>
          <w:ilvl w:val="1"/>
          <w:numId w:val="1"/>
        </w:numPr>
        <w:rPr>
          <w:b/>
        </w:rPr>
      </w:pPr>
      <w:r>
        <w:t>No meetings held in the last two years, the next meeting is scheduled for November 18, 2021</w:t>
      </w:r>
    </w:p>
    <w:p w14:paraId="0CB44DE9" w14:textId="34D17939" w:rsidR="000B6891" w:rsidRPr="000B6891" w:rsidRDefault="000B6891" w:rsidP="000B6891">
      <w:pPr>
        <w:pStyle w:val="ListParagraph"/>
        <w:numPr>
          <w:ilvl w:val="1"/>
          <w:numId w:val="1"/>
        </w:numPr>
        <w:rPr>
          <w:b/>
        </w:rPr>
      </w:pPr>
      <w:r>
        <w:t>Darlene was approved as an Animal Welfare Municipal Board member.</w:t>
      </w:r>
    </w:p>
    <w:p w14:paraId="632456FF" w14:textId="201C01AB" w:rsidR="000B6891" w:rsidRPr="009E4633" w:rsidRDefault="000B6891" w:rsidP="000B6891">
      <w:pPr>
        <w:pStyle w:val="ListParagraph"/>
        <w:numPr>
          <w:ilvl w:val="1"/>
          <w:numId w:val="1"/>
        </w:numPr>
        <w:rPr>
          <w:b/>
        </w:rPr>
      </w:pPr>
      <w:r>
        <w:t xml:space="preserve">There are new rules listed on the Animal Welfare site </w:t>
      </w:r>
      <w:r w:rsidR="002B2358">
        <w:t>redefining the definitions.  Darlene will address her concerns about these new definitions on Thursday at the meeting.  Contact Darlene if you would like her to address any issues.</w:t>
      </w:r>
    </w:p>
    <w:p w14:paraId="02F6CB3B" w14:textId="03E7B210" w:rsidR="00B122F7" w:rsidRDefault="00B122F7" w:rsidP="00B122F7">
      <w:pPr>
        <w:pStyle w:val="ListParagraph"/>
        <w:numPr>
          <w:ilvl w:val="0"/>
          <w:numId w:val="1"/>
        </w:numPr>
        <w:rPr>
          <w:b/>
        </w:rPr>
      </w:pPr>
      <w:r w:rsidRPr="00FF7473">
        <w:rPr>
          <w:b/>
        </w:rPr>
        <w:t>Correspondence secretary’s report</w:t>
      </w:r>
      <w:r w:rsidR="00EA150D">
        <w:rPr>
          <w:b/>
        </w:rPr>
        <w:t xml:space="preserve"> (Darlene)</w:t>
      </w:r>
      <w:r w:rsidRPr="00FF7473">
        <w:rPr>
          <w:b/>
        </w:rPr>
        <w:t xml:space="preserve"> </w:t>
      </w:r>
    </w:p>
    <w:p w14:paraId="6573AA7F" w14:textId="41F3367C" w:rsidR="00EA150D" w:rsidRPr="00EA150D" w:rsidRDefault="002B2358" w:rsidP="00EA150D">
      <w:pPr>
        <w:pStyle w:val="ListParagraph"/>
        <w:numPr>
          <w:ilvl w:val="1"/>
          <w:numId w:val="1"/>
        </w:numPr>
        <w:rPr>
          <w:b/>
        </w:rPr>
      </w:pPr>
      <w:r>
        <w:t>41 cards were sent out for the meeting invite</w:t>
      </w:r>
      <w:r w:rsidR="00AE77B2">
        <w:t>.</w:t>
      </w:r>
      <w:r w:rsidR="00EA150D">
        <w:t xml:space="preserve">  </w:t>
      </w:r>
      <w:r>
        <w:t>A discussion was had about when should someone stop receiving the mailings if they no longer come to club events.</w:t>
      </w:r>
    </w:p>
    <w:p w14:paraId="2110DB56" w14:textId="3DE9F2DB" w:rsidR="00EA150D" w:rsidRPr="00AE77B2" w:rsidRDefault="002B2358" w:rsidP="00AE77B2">
      <w:pPr>
        <w:pStyle w:val="ListParagraph"/>
        <w:numPr>
          <w:ilvl w:val="1"/>
          <w:numId w:val="1"/>
        </w:numPr>
        <w:rPr>
          <w:b/>
        </w:rPr>
      </w:pPr>
      <w:r w:rsidRPr="002B2358">
        <w:t>Charlotte has the membership applications taken in today and will update the membership list</w:t>
      </w:r>
      <w:r>
        <w:rPr>
          <w:b/>
        </w:rPr>
        <w:t>.</w:t>
      </w:r>
    </w:p>
    <w:p w14:paraId="27A642BB" w14:textId="53169BC4" w:rsidR="00B122F7" w:rsidRPr="00FF7473" w:rsidRDefault="00B122F7" w:rsidP="00B122F7">
      <w:pPr>
        <w:pStyle w:val="ListParagraph"/>
        <w:numPr>
          <w:ilvl w:val="0"/>
          <w:numId w:val="1"/>
        </w:numPr>
        <w:rPr>
          <w:b/>
        </w:rPr>
      </w:pPr>
      <w:r w:rsidRPr="00FF7473">
        <w:rPr>
          <w:b/>
        </w:rPr>
        <w:t>OLD BUSINESS-</w:t>
      </w:r>
    </w:p>
    <w:p w14:paraId="0FE90591" w14:textId="1DBE77D4" w:rsidR="00B122F7" w:rsidRPr="000B10AC" w:rsidRDefault="002B2358" w:rsidP="000B10AC">
      <w:pPr>
        <w:pStyle w:val="ListParagraph"/>
        <w:numPr>
          <w:ilvl w:val="1"/>
          <w:numId w:val="1"/>
        </w:numPr>
        <w:rPr>
          <w:b/>
        </w:rPr>
      </w:pPr>
      <w:r>
        <w:rPr>
          <w:b/>
        </w:rPr>
        <w:t>Fundraising</w:t>
      </w:r>
    </w:p>
    <w:p w14:paraId="3EB6BBE4" w14:textId="77777777" w:rsidR="002B2358" w:rsidRPr="002B2358" w:rsidRDefault="002B2358" w:rsidP="00EA150D">
      <w:pPr>
        <w:pStyle w:val="ListParagraph"/>
        <w:numPr>
          <w:ilvl w:val="2"/>
          <w:numId w:val="1"/>
        </w:numPr>
        <w:rPr>
          <w:b/>
        </w:rPr>
      </w:pPr>
      <w:r>
        <w:t>FASTCAT – It is a couple of thousand dollars for equipment, too costly.</w:t>
      </w:r>
    </w:p>
    <w:p w14:paraId="6CD8CBAB" w14:textId="374CEB41" w:rsidR="00EA150D" w:rsidRPr="00EA150D" w:rsidRDefault="002B2358" w:rsidP="00EA150D">
      <w:pPr>
        <w:pStyle w:val="ListParagraph"/>
        <w:numPr>
          <w:ilvl w:val="2"/>
          <w:numId w:val="1"/>
        </w:numPr>
        <w:rPr>
          <w:b/>
        </w:rPr>
      </w:pPr>
      <w:r>
        <w:t xml:space="preserve">Trade Fair – Did not end up attending as a club.  A few members went individually. </w:t>
      </w:r>
      <w:r w:rsidR="00EA150D">
        <w:t xml:space="preserve">  </w:t>
      </w:r>
    </w:p>
    <w:p w14:paraId="3DEC5B62" w14:textId="57AA732A" w:rsidR="00B122F7" w:rsidRDefault="002B2358" w:rsidP="00B122F7">
      <w:pPr>
        <w:pStyle w:val="ListParagraph"/>
        <w:numPr>
          <w:ilvl w:val="1"/>
          <w:numId w:val="1"/>
        </w:numPr>
        <w:rPr>
          <w:b/>
        </w:rPr>
      </w:pPr>
      <w:r>
        <w:rPr>
          <w:b/>
        </w:rPr>
        <w:t>Club Merchandise</w:t>
      </w:r>
    </w:p>
    <w:p w14:paraId="62038A72" w14:textId="0C4B9A8D" w:rsidR="0013795C" w:rsidRPr="0013795C" w:rsidRDefault="002B2358" w:rsidP="0013795C">
      <w:pPr>
        <w:pStyle w:val="ListParagraph"/>
        <w:numPr>
          <w:ilvl w:val="2"/>
          <w:numId w:val="1"/>
        </w:numPr>
        <w:rPr>
          <w:b/>
        </w:rPr>
      </w:pPr>
      <w:r>
        <w:t>Val has the club merchandise.</w:t>
      </w:r>
    </w:p>
    <w:p w14:paraId="36933026" w14:textId="490E7E99" w:rsidR="0013795C" w:rsidRPr="000B10AC" w:rsidRDefault="000B10AC" w:rsidP="0013795C">
      <w:pPr>
        <w:pStyle w:val="ListParagraph"/>
        <w:numPr>
          <w:ilvl w:val="2"/>
          <w:numId w:val="1"/>
        </w:numPr>
        <w:rPr>
          <w:b/>
        </w:rPr>
      </w:pPr>
      <w:r>
        <w:t xml:space="preserve">We </w:t>
      </w:r>
      <w:r w:rsidR="002B2358">
        <w:t>had no big events to sell stuff at.</w:t>
      </w:r>
      <w:r w:rsidR="00B04564">
        <w:t xml:space="preserve">  </w:t>
      </w:r>
    </w:p>
    <w:p w14:paraId="7A43120E" w14:textId="1FEEAE92" w:rsidR="00B122F7" w:rsidRDefault="002B2358" w:rsidP="00B122F7">
      <w:pPr>
        <w:pStyle w:val="ListParagraph"/>
        <w:numPr>
          <w:ilvl w:val="1"/>
          <w:numId w:val="1"/>
        </w:numPr>
        <w:rPr>
          <w:b/>
        </w:rPr>
      </w:pPr>
      <w:r>
        <w:rPr>
          <w:b/>
        </w:rPr>
        <w:t>Club website</w:t>
      </w:r>
    </w:p>
    <w:p w14:paraId="6C48571E" w14:textId="0BFC6BB9" w:rsidR="0013795C" w:rsidRPr="002B2358" w:rsidRDefault="002B2358" w:rsidP="0013795C">
      <w:pPr>
        <w:pStyle w:val="ListParagraph"/>
        <w:numPr>
          <w:ilvl w:val="2"/>
          <w:numId w:val="1"/>
        </w:numPr>
        <w:rPr>
          <w:b/>
        </w:rPr>
      </w:pPr>
      <w:r>
        <w:t>The club website issues are still ongoing.</w:t>
      </w:r>
    </w:p>
    <w:p w14:paraId="15A8E8EC" w14:textId="7ADCC1E2" w:rsidR="002B2358" w:rsidRPr="002B2358" w:rsidRDefault="002B2358" w:rsidP="0013795C">
      <w:pPr>
        <w:pStyle w:val="ListParagraph"/>
        <w:numPr>
          <w:ilvl w:val="2"/>
          <w:numId w:val="1"/>
        </w:numPr>
        <w:rPr>
          <w:b/>
        </w:rPr>
      </w:pPr>
      <w:proofErr w:type="spellStart"/>
      <w:r>
        <w:t>Northfork</w:t>
      </w:r>
      <w:proofErr w:type="spellEnd"/>
      <w:r>
        <w:t xml:space="preserve"> internet is the domain and we pay $24 every two years.</w:t>
      </w:r>
    </w:p>
    <w:p w14:paraId="282DA9ED" w14:textId="354F2C5E" w:rsidR="002B2358" w:rsidRPr="002B2358" w:rsidRDefault="002B2358" w:rsidP="0013795C">
      <w:pPr>
        <w:pStyle w:val="ListParagraph"/>
        <w:numPr>
          <w:ilvl w:val="2"/>
          <w:numId w:val="1"/>
        </w:numPr>
        <w:rPr>
          <w:b/>
        </w:rPr>
      </w:pPr>
      <w:r>
        <w:t xml:space="preserve">Neil was the </w:t>
      </w:r>
      <w:r w:rsidR="00A4225B">
        <w:t>administrator;</w:t>
      </w:r>
      <w:r w:rsidR="004278D5">
        <w:t xml:space="preserve"> Val was going to take it over</w:t>
      </w:r>
      <w:r>
        <w:t>.  The site became corrupted and we cannot make any changes to it.</w:t>
      </w:r>
    </w:p>
    <w:p w14:paraId="3A325479" w14:textId="02B77144" w:rsidR="002B2358" w:rsidRPr="004278D5" w:rsidRDefault="002B2358" w:rsidP="0013795C">
      <w:pPr>
        <w:pStyle w:val="ListParagraph"/>
        <w:numPr>
          <w:ilvl w:val="2"/>
          <w:numId w:val="1"/>
        </w:numPr>
        <w:rPr>
          <w:b/>
        </w:rPr>
      </w:pPr>
      <w:r>
        <w:t xml:space="preserve">Julie </w:t>
      </w:r>
      <w:proofErr w:type="spellStart"/>
      <w:r>
        <w:t>Bjelko</w:t>
      </w:r>
      <w:proofErr w:type="spellEnd"/>
      <w:r>
        <w:t xml:space="preserve"> mentioned that there are better free sites out there we may want to look into using if we cannot get our site working.  The sites are Better Unite</w:t>
      </w:r>
      <w:r w:rsidR="004278D5">
        <w:t xml:space="preserve"> which has a pay portal on it, and </w:t>
      </w:r>
      <w:proofErr w:type="spellStart"/>
      <w:r w:rsidR="004278D5">
        <w:t>Wix</w:t>
      </w:r>
      <w:proofErr w:type="spellEnd"/>
      <w:r w:rsidR="004278D5">
        <w:t xml:space="preserve"> which is a website platform.</w:t>
      </w:r>
    </w:p>
    <w:p w14:paraId="33ADADF4" w14:textId="2CA56AE8" w:rsidR="006E3AFE" w:rsidRPr="006E3AFE" w:rsidRDefault="004278D5" w:rsidP="004278D5">
      <w:pPr>
        <w:pStyle w:val="ListParagraph"/>
        <w:numPr>
          <w:ilvl w:val="2"/>
          <w:numId w:val="1"/>
        </w:numPr>
        <w:ind w:left="1980"/>
      </w:pPr>
      <w:r>
        <w:t xml:space="preserve">Jill will call to find out when the last payment was made to </w:t>
      </w:r>
      <w:proofErr w:type="spellStart"/>
      <w:r>
        <w:t>Northfork</w:t>
      </w:r>
      <w:proofErr w:type="spellEnd"/>
      <w:r>
        <w:t>, which may be why we are locked out, if the payments are not up to date.</w:t>
      </w:r>
    </w:p>
    <w:p w14:paraId="42EA2E4F" w14:textId="5009C674" w:rsidR="005612A8" w:rsidRPr="005612A8" w:rsidRDefault="005612A8" w:rsidP="006E3AFE">
      <w:pPr>
        <w:pStyle w:val="ListParagraph"/>
        <w:ind w:left="2160"/>
        <w:rPr>
          <w:b/>
        </w:rPr>
      </w:pPr>
    </w:p>
    <w:p w14:paraId="75D58728" w14:textId="50A23BC0" w:rsidR="00B122F7" w:rsidRPr="00FF7473" w:rsidRDefault="00B122F7" w:rsidP="00B122F7">
      <w:pPr>
        <w:pStyle w:val="ListParagraph"/>
        <w:numPr>
          <w:ilvl w:val="0"/>
          <w:numId w:val="1"/>
        </w:numPr>
        <w:rPr>
          <w:b/>
        </w:rPr>
      </w:pPr>
      <w:r w:rsidRPr="00FF7473">
        <w:rPr>
          <w:b/>
        </w:rPr>
        <w:t>NEW BUISNESS</w:t>
      </w:r>
    </w:p>
    <w:p w14:paraId="7ADB0299" w14:textId="6E44AF3C" w:rsidR="00B122F7" w:rsidRDefault="004278D5" w:rsidP="00B122F7">
      <w:pPr>
        <w:pStyle w:val="ListParagraph"/>
        <w:numPr>
          <w:ilvl w:val="1"/>
          <w:numId w:val="1"/>
        </w:numPr>
        <w:rPr>
          <w:b/>
        </w:rPr>
      </w:pPr>
      <w:r>
        <w:rPr>
          <w:b/>
        </w:rPr>
        <w:t>Bradford Race Dates</w:t>
      </w:r>
      <w:r w:rsidR="005612A8">
        <w:rPr>
          <w:b/>
        </w:rPr>
        <w:tab/>
      </w:r>
    </w:p>
    <w:p w14:paraId="28CB46CD" w14:textId="7767FBFB" w:rsidR="00E21A0A" w:rsidRPr="004278D5" w:rsidRDefault="004278D5" w:rsidP="00E21A0A">
      <w:pPr>
        <w:pStyle w:val="ListParagraph"/>
        <w:numPr>
          <w:ilvl w:val="2"/>
          <w:numId w:val="1"/>
        </w:numPr>
        <w:rPr>
          <w:b/>
        </w:rPr>
      </w:pPr>
      <w:r>
        <w:t>January 22, 2022</w:t>
      </w:r>
    </w:p>
    <w:p w14:paraId="6B3AC065" w14:textId="70C1CF0B" w:rsidR="004278D5" w:rsidRPr="004278D5" w:rsidRDefault="004278D5" w:rsidP="00E21A0A">
      <w:pPr>
        <w:pStyle w:val="ListParagraph"/>
        <w:numPr>
          <w:ilvl w:val="2"/>
          <w:numId w:val="1"/>
        </w:numPr>
        <w:rPr>
          <w:b/>
        </w:rPr>
      </w:pPr>
      <w:r>
        <w:lastRenderedPageBreak/>
        <w:t>February 12-13, 2022</w:t>
      </w:r>
    </w:p>
    <w:p w14:paraId="47F3D867" w14:textId="5630BADA" w:rsidR="004278D5" w:rsidRPr="004278D5" w:rsidRDefault="004278D5" w:rsidP="00E21A0A">
      <w:pPr>
        <w:pStyle w:val="ListParagraph"/>
        <w:numPr>
          <w:ilvl w:val="2"/>
          <w:numId w:val="1"/>
        </w:numPr>
        <w:rPr>
          <w:b/>
        </w:rPr>
      </w:pPr>
      <w:r>
        <w:t>March 12, 2022</w:t>
      </w:r>
    </w:p>
    <w:p w14:paraId="267D1F94" w14:textId="77777777" w:rsidR="004278D5" w:rsidRDefault="004278D5" w:rsidP="00E21A0A">
      <w:pPr>
        <w:pStyle w:val="ListParagraph"/>
        <w:numPr>
          <w:ilvl w:val="2"/>
          <w:numId w:val="1"/>
        </w:numPr>
        <w:rPr>
          <w:b/>
        </w:rPr>
      </w:pPr>
    </w:p>
    <w:p w14:paraId="54D50B37" w14:textId="31046DE4" w:rsidR="00B122F7" w:rsidRDefault="004278D5" w:rsidP="00B122F7">
      <w:pPr>
        <w:pStyle w:val="ListParagraph"/>
        <w:numPr>
          <w:ilvl w:val="1"/>
          <w:numId w:val="1"/>
        </w:numPr>
        <w:rPr>
          <w:b/>
        </w:rPr>
      </w:pPr>
      <w:r>
        <w:rPr>
          <w:b/>
        </w:rPr>
        <w:t>Greenville Race</w:t>
      </w:r>
    </w:p>
    <w:p w14:paraId="68B52299" w14:textId="03AC29BD" w:rsidR="00DA0F75" w:rsidRPr="00DA0F75" w:rsidRDefault="004278D5" w:rsidP="00DA0F75">
      <w:pPr>
        <w:pStyle w:val="ListParagraph"/>
        <w:numPr>
          <w:ilvl w:val="2"/>
          <w:numId w:val="1"/>
        </w:numPr>
        <w:rPr>
          <w:b/>
        </w:rPr>
      </w:pPr>
      <w:r>
        <w:t>35 mile</w:t>
      </w:r>
    </w:p>
    <w:p w14:paraId="785F6573" w14:textId="7BE3FA57" w:rsidR="00DA0F75" w:rsidRPr="00DA0F75" w:rsidRDefault="004278D5" w:rsidP="00DA0F75">
      <w:pPr>
        <w:pStyle w:val="ListParagraph"/>
        <w:numPr>
          <w:ilvl w:val="2"/>
          <w:numId w:val="1"/>
        </w:numPr>
        <w:rPr>
          <w:b/>
        </w:rPr>
      </w:pPr>
      <w:r>
        <w:t>70 mile</w:t>
      </w:r>
    </w:p>
    <w:p w14:paraId="021802DD" w14:textId="59482462" w:rsidR="00DA0F75" w:rsidRPr="004278D5" w:rsidRDefault="004278D5" w:rsidP="00DA0F75">
      <w:pPr>
        <w:pStyle w:val="ListParagraph"/>
        <w:numPr>
          <w:ilvl w:val="2"/>
          <w:numId w:val="1"/>
        </w:numPr>
        <w:rPr>
          <w:b/>
        </w:rPr>
      </w:pPr>
      <w:r>
        <w:t>New – 4 mile skijor and 4 mile dog sled</w:t>
      </w:r>
    </w:p>
    <w:p w14:paraId="75F87FB4" w14:textId="5B589D5E" w:rsidR="004278D5" w:rsidRPr="009046AF" w:rsidRDefault="004278D5" w:rsidP="004278D5">
      <w:pPr>
        <w:pStyle w:val="ListParagraph"/>
        <w:ind w:left="2160"/>
        <w:rPr>
          <w:b/>
        </w:rPr>
      </w:pPr>
      <w:r>
        <w:t xml:space="preserve">Mike </w:t>
      </w:r>
      <w:proofErr w:type="spellStart"/>
      <w:r>
        <w:t>Theriualt</w:t>
      </w:r>
      <w:proofErr w:type="spellEnd"/>
      <w:r>
        <w:t xml:space="preserve"> out towards the airport is building a campground that the 4 mile course will go out to.</w:t>
      </w:r>
    </w:p>
    <w:p w14:paraId="035C7A1D" w14:textId="0B206E09" w:rsidR="00B122F7" w:rsidRDefault="004278D5" w:rsidP="00B122F7">
      <w:pPr>
        <w:pStyle w:val="ListParagraph"/>
        <w:numPr>
          <w:ilvl w:val="1"/>
          <w:numId w:val="1"/>
        </w:numPr>
        <w:rPr>
          <w:b/>
        </w:rPr>
      </w:pPr>
      <w:r>
        <w:rPr>
          <w:b/>
        </w:rPr>
        <w:t>Pure bred breeds vs. Mixed Breeds separated in timing</w:t>
      </w:r>
    </w:p>
    <w:p w14:paraId="7261E2AF" w14:textId="72C1C731" w:rsidR="009046AF" w:rsidRPr="009046AF" w:rsidRDefault="004278D5" w:rsidP="008860CE">
      <w:pPr>
        <w:pStyle w:val="ListParagraph"/>
        <w:numPr>
          <w:ilvl w:val="2"/>
          <w:numId w:val="1"/>
        </w:numPr>
        <w:rPr>
          <w:b/>
        </w:rPr>
      </w:pPr>
      <w:r>
        <w:t>Val will separate the classes at the Bradford races.  A discussion was had if we should make an effort to separate timing for pure breeds vs. mixed breeds.  One drawback to separating the classes is more money spent in awards. Another possibility would be to give out certificates instead of trophies.  It is believed that Val spent her own money on the trophies last year.</w:t>
      </w:r>
    </w:p>
    <w:p w14:paraId="3B9DD933" w14:textId="6164BB2C" w:rsidR="008860CE" w:rsidRDefault="004278D5" w:rsidP="00B122F7">
      <w:pPr>
        <w:pStyle w:val="ListParagraph"/>
        <w:numPr>
          <w:ilvl w:val="1"/>
          <w:numId w:val="1"/>
        </w:numPr>
        <w:rPr>
          <w:b/>
        </w:rPr>
      </w:pPr>
      <w:r>
        <w:rPr>
          <w:b/>
        </w:rPr>
        <w:t>Race Officials</w:t>
      </w:r>
    </w:p>
    <w:p w14:paraId="1EA338C8" w14:textId="099CE8E4" w:rsidR="008860CE" w:rsidRDefault="004278D5" w:rsidP="008860CE">
      <w:pPr>
        <w:pStyle w:val="ListParagraph"/>
        <w:numPr>
          <w:ilvl w:val="2"/>
          <w:numId w:val="1"/>
        </w:numPr>
      </w:pPr>
      <w:r>
        <w:t>Timer – Denise</w:t>
      </w:r>
    </w:p>
    <w:p w14:paraId="2EDE8B28" w14:textId="7E2E1ADF" w:rsidR="004278D5" w:rsidRPr="008860CE" w:rsidRDefault="004278D5" w:rsidP="008860CE">
      <w:pPr>
        <w:pStyle w:val="ListParagraph"/>
        <w:numPr>
          <w:ilvl w:val="2"/>
          <w:numId w:val="1"/>
        </w:numPr>
      </w:pPr>
      <w:r>
        <w:t>Race Marshall – Neil Fisher, however, no one has heard back from him.</w:t>
      </w:r>
    </w:p>
    <w:p w14:paraId="01310AB4" w14:textId="4F25C033" w:rsidR="00B122F7" w:rsidRDefault="004278D5" w:rsidP="00B122F7">
      <w:pPr>
        <w:pStyle w:val="ListParagraph"/>
        <w:numPr>
          <w:ilvl w:val="1"/>
          <w:numId w:val="1"/>
        </w:numPr>
        <w:rPr>
          <w:b/>
        </w:rPr>
      </w:pPr>
      <w:r>
        <w:rPr>
          <w:b/>
        </w:rPr>
        <w:t>Use of the Allen Thomas Funds</w:t>
      </w:r>
    </w:p>
    <w:p w14:paraId="3D3952B4" w14:textId="602B1F49" w:rsidR="008860CE" w:rsidRPr="00460544" w:rsidRDefault="004278D5" w:rsidP="009046AF">
      <w:pPr>
        <w:pStyle w:val="ListParagraph"/>
        <w:numPr>
          <w:ilvl w:val="2"/>
          <w:numId w:val="1"/>
        </w:numPr>
        <w:rPr>
          <w:b/>
        </w:rPr>
      </w:pPr>
      <w:r>
        <w:t xml:space="preserve">An email went out to the Board of Directors asking if the Allen Thomas funds should be used for club member only.  The directors agreed unanimously that it should be for club members only.  </w:t>
      </w:r>
    </w:p>
    <w:p w14:paraId="3273AA91" w14:textId="30426115" w:rsidR="00460544" w:rsidRPr="00460544" w:rsidRDefault="00460544" w:rsidP="009046AF">
      <w:pPr>
        <w:pStyle w:val="ListParagraph"/>
        <w:numPr>
          <w:ilvl w:val="2"/>
          <w:numId w:val="1"/>
        </w:numPr>
        <w:rPr>
          <w:b/>
        </w:rPr>
      </w:pPr>
      <w:r>
        <w:t>We have sent money to non-club members in the past to Alaska.</w:t>
      </w:r>
    </w:p>
    <w:p w14:paraId="7D9324DD" w14:textId="66F7539B" w:rsidR="00460544" w:rsidRPr="00460544" w:rsidRDefault="00460544" w:rsidP="009046AF">
      <w:pPr>
        <w:pStyle w:val="ListParagraph"/>
        <w:numPr>
          <w:ilvl w:val="2"/>
          <w:numId w:val="1"/>
        </w:numPr>
        <w:rPr>
          <w:b/>
        </w:rPr>
      </w:pPr>
      <w:r>
        <w:t>Rustic Roots in Starks Maine had a fire.</w:t>
      </w:r>
    </w:p>
    <w:p w14:paraId="10FA2202" w14:textId="2BDE40CA" w:rsidR="00460544" w:rsidRPr="00460544" w:rsidRDefault="00460544" w:rsidP="009046AF">
      <w:pPr>
        <w:pStyle w:val="ListParagraph"/>
        <w:numPr>
          <w:ilvl w:val="2"/>
          <w:numId w:val="1"/>
        </w:numPr>
        <w:rPr>
          <w:b/>
        </w:rPr>
      </w:pPr>
      <w:r>
        <w:t>Terry mentioned that the Allen Thomas Fund is already set up for the current club President and a member of the Allen Thomas family to approve the funds being spent.</w:t>
      </w:r>
    </w:p>
    <w:p w14:paraId="394F59F2" w14:textId="312709BC" w:rsidR="00460544" w:rsidRPr="00503101" w:rsidRDefault="00460544" w:rsidP="009046AF">
      <w:pPr>
        <w:pStyle w:val="ListParagraph"/>
        <w:numPr>
          <w:ilvl w:val="2"/>
          <w:numId w:val="1"/>
        </w:numPr>
        <w:rPr>
          <w:b/>
        </w:rPr>
      </w:pPr>
      <w:r>
        <w:t>The consensus of the group discussion is that the funds should only be used for current club members, but if a special circumstance arises that it could be voted on.</w:t>
      </w:r>
    </w:p>
    <w:p w14:paraId="2B35575A" w14:textId="502F29EC" w:rsidR="00F53C73" w:rsidRPr="00FF7473" w:rsidRDefault="00F53C73" w:rsidP="007B4010">
      <w:pPr>
        <w:pStyle w:val="ListParagraph"/>
        <w:ind w:left="2160"/>
        <w:rPr>
          <w:b/>
        </w:rPr>
      </w:pPr>
    </w:p>
    <w:p w14:paraId="13F60733" w14:textId="79E8427E" w:rsidR="00B122F7" w:rsidRDefault="00B122F7" w:rsidP="00B122F7">
      <w:pPr>
        <w:pStyle w:val="ListParagraph"/>
        <w:numPr>
          <w:ilvl w:val="0"/>
          <w:numId w:val="1"/>
        </w:numPr>
        <w:rPr>
          <w:b/>
        </w:rPr>
      </w:pPr>
      <w:r w:rsidRPr="00FF7473">
        <w:rPr>
          <w:b/>
        </w:rPr>
        <w:t>Good of the club, please share some good things from this past season</w:t>
      </w:r>
    </w:p>
    <w:p w14:paraId="5E4BC2CC" w14:textId="7C95D0F4" w:rsidR="001E51D9" w:rsidRPr="001E51D9" w:rsidRDefault="002E5DC3" w:rsidP="001E51D9">
      <w:pPr>
        <w:pStyle w:val="ListParagraph"/>
        <w:numPr>
          <w:ilvl w:val="1"/>
          <w:numId w:val="1"/>
        </w:numPr>
        <w:rPr>
          <w:b/>
        </w:rPr>
      </w:pPr>
      <w:r>
        <w:t xml:space="preserve">Jill – </w:t>
      </w:r>
      <w:r w:rsidR="00460544">
        <w:t>Thanks to Gina and Denise for timing today’s rig race. To Don for draining the water off the race course yesterday.  He rerouted some of the water and raked leaves.  Thank you to Charlotte for seeking out locations to have today’s rig race and for helping lay out the course.</w:t>
      </w:r>
    </w:p>
    <w:p w14:paraId="4A0E80ED" w14:textId="1094F7BD" w:rsidR="00CF1B59" w:rsidRPr="002E5DC3" w:rsidRDefault="00460544" w:rsidP="002E5DC3">
      <w:pPr>
        <w:pStyle w:val="ListParagraph"/>
        <w:numPr>
          <w:ilvl w:val="1"/>
          <w:numId w:val="1"/>
        </w:numPr>
        <w:rPr>
          <w:b/>
        </w:rPr>
      </w:pPr>
      <w:r>
        <w:t xml:space="preserve">Al </w:t>
      </w:r>
      <w:proofErr w:type="spellStart"/>
      <w:r>
        <w:t>Pairidis</w:t>
      </w:r>
      <w:proofErr w:type="spellEnd"/>
      <w:r>
        <w:t xml:space="preserve"> would like to have a snow race in Montville.  He is willing to help.  There is a Recreational/Summer camp in Montville.  We would need to check with the property owner.  Frye Mountain in Montville has a building and a groomer.</w:t>
      </w:r>
    </w:p>
    <w:p w14:paraId="4A874CF1" w14:textId="75625082" w:rsidR="00B122F7" w:rsidRDefault="00B122F7" w:rsidP="00B122F7">
      <w:pPr>
        <w:pStyle w:val="ListParagraph"/>
        <w:numPr>
          <w:ilvl w:val="0"/>
          <w:numId w:val="1"/>
        </w:numPr>
        <w:rPr>
          <w:b/>
        </w:rPr>
      </w:pPr>
      <w:r w:rsidRPr="00FF7473">
        <w:rPr>
          <w:b/>
        </w:rPr>
        <w:t>Adjournment, Thank you</w:t>
      </w:r>
    </w:p>
    <w:p w14:paraId="2CD5946D" w14:textId="77B46E5B" w:rsidR="008A4140" w:rsidRDefault="005A19E3">
      <w:pPr>
        <w:rPr>
          <w:b/>
        </w:rPr>
      </w:pPr>
      <w:r>
        <w:rPr>
          <w:b/>
        </w:rPr>
        <w:t>Attendance:</w:t>
      </w:r>
    </w:p>
    <w:p w14:paraId="596E4E08" w14:textId="365D1AEC" w:rsidR="005A19E3" w:rsidRPr="005A19E3" w:rsidRDefault="005A19E3">
      <w:r>
        <w:t xml:space="preserve">Darlene Farr,  Don Banker Jr.,  Andrea Hoskins,  Laurie Schneider, </w:t>
      </w:r>
      <w:r w:rsidR="001975E1">
        <w:t xml:space="preserve"> Lilly Martinson, Terry Knowles, Tara Crossman, Thomas Carroll, Gina </w:t>
      </w:r>
      <w:proofErr w:type="spellStart"/>
      <w:r w:rsidR="001975E1">
        <w:t>Deuyour</w:t>
      </w:r>
      <w:proofErr w:type="spellEnd"/>
      <w:r w:rsidR="001975E1">
        <w:t>, Charlotte Carroll</w:t>
      </w:r>
      <w:r w:rsidR="00460544">
        <w:t xml:space="preserve">, Jill Carter, Chris Mitchell, Julie </w:t>
      </w:r>
      <w:proofErr w:type="spellStart"/>
      <w:r w:rsidR="00460544">
        <w:t>Bjelko</w:t>
      </w:r>
      <w:proofErr w:type="spellEnd"/>
    </w:p>
    <w:sectPr w:rsidR="005A19E3" w:rsidRPr="005A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0F0A0C"/>
    <w:multiLevelType w:val="hybridMultilevel"/>
    <w:tmpl w:val="4C70EB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zA1MTI3NTa0NDRV0lEKTi0uzszPAykwrAUAlsdjlSwAAAA="/>
  </w:docVars>
  <w:rsids>
    <w:rsidRoot w:val="00B122F7"/>
    <w:rsid w:val="00065397"/>
    <w:rsid w:val="000B10AC"/>
    <w:rsid w:val="000B6891"/>
    <w:rsid w:val="0013795C"/>
    <w:rsid w:val="001975E1"/>
    <w:rsid w:val="001E51D9"/>
    <w:rsid w:val="001F53A8"/>
    <w:rsid w:val="0020005B"/>
    <w:rsid w:val="0022193A"/>
    <w:rsid w:val="002B2358"/>
    <w:rsid w:val="002D06F9"/>
    <w:rsid w:val="002E5DC3"/>
    <w:rsid w:val="0034658A"/>
    <w:rsid w:val="00384738"/>
    <w:rsid w:val="004278D5"/>
    <w:rsid w:val="00460544"/>
    <w:rsid w:val="00503101"/>
    <w:rsid w:val="005612A8"/>
    <w:rsid w:val="005A19E3"/>
    <w:rsid w:val="005F509A"/>
    <w:rsid w:val="006E3AFE"/>
    <w:rsid w:val="007506AC"/>
    <w:rsid w:val="007518E3"/>
    <w:rsid w:val="007B4010"/>
    <w:rsid w:val="007F1203"/>
    <w:rsid w:val="00813002"/>
    <w:rsid w:val="00844ADF"/>
    <w:rsid w:val="008860CE"/>
    <w:rsid w:val="008A4140"/>
    <w:rsid w:val="008D6E30"/>
    <w:rsid w:val="009046AF"/>
    <w:rsid w:val="00911504"/>
    <w:rsid w:val="009A0A99"/>
    <w:rsid w:val="009E4633"/>
    <w:rsid w:val="00A4225B"/>
    <w:rsid w:val="00AE77B2"/>
    <w:rsid w:val="00B04564"/>
    <w:rsid w:val="00B122F7"/>
    <w:rsid w:val="00B84106"/>
    <w:rsid w:val="00C00F0D"/>
    <w:rsid w:val="00C63033"/>
    <w:rsid w:val="00C77F34"/>
    <w:rsid w:val="00CF1B59"/>
    <w:rsid w:val="00DA0F75"/>
    <w:rsid w:val="00E04830"/>
    <w:rsid w:val="00E21A0A"/>
    <w:rsid w:val="00E31C07"/>
    <w:rsid w:val="00EA150D"/>
    <w:rsid w:val="00F53C73"/>
    <w:rsid w:val="00FF7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83F2F"/>
  <w15:docId w15:val="{DFEE24B1-397C-409A-B5EA-3C41E35C9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2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Johnson</dc:creator>
  <cp:lastModifiedBy>Parent, Valerie A</cp:lastModifiedBy>
  <cp:revision>2</cp:revision>
  <dcterms:created xsi:type="dcterms:W3CDTF">2022-02-18T13:57:00Z</dcterms:created>
  <dcterms:modified xsi:type="dcterms:W3CDTF">2022-02-18T13:57:00Z</dcterms:modified>
</cp:coreProperties>
</file>